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11FF" w:rsidRDefault="005E11FF" w:rsidP="004A485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E11FF" w:rsidRDefault="005E11FF" w:rsidP="005E11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E11FF" w:rsidRDefault="005E11FF" w:rsidP="005E11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E11FF" w:rsidRDefault="005E11FF" w:rsidP="005E11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E11FF" w:rsidRDefault="005E11FF" w:rsidP="005E11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E11FF" w:rsidRDefault="005E11FF" w:rsidP="005E11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’s Name</w:t>
      </w:r>
    </w:p>
    <w:p w:rsidR="005E11FF" w:rsidRDefault="005E11FF" w:rsidP="005E11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5E11FF" w:rsidRDefault="005E11FF" w:rsidP="005E11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Title</w:t>
      </w:r>
    </w:p>
    <w:p w:rsidR="005E11FF" w:rsidRDefault="005E11FF" w:rsidP="005E11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’s Name</w:t>
      </w:r>
    </w:p>
    <w:p w:rsidR="005E11FF" w:rsidRDefault="005E11FF" w:rsidP="005E11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64A70" w:rsidRPr="00022028" w:rsidRDefault="00351F0F" w:rsidP="004A485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028">
        <w:rPr>
          <w:rFonts w:ascii="Times New Roman" w:hAnsi="Times New Roman" w:cs="Times New Roman"/>
          <w:sz w:val="24"/>
          <w:szCs w:val="24"/>
        </w:rPr>
        <w:lastRenderedPageBreak/>
        <w:t>What is IT Service M</w:t>
      </w:r>
      <w:r w:rsidR="00772CA2" w:rsidRPr="00022028">
        <w:rPr>
          <w:rFonts w:ascii="Times New Roman" w:hAnsi="Times New Roman" w:cs="Times New Roman"/>
          <w:sz w:val="24"/>
          <w:szCs w:val="24"/>
        </w:rPr>
        <w:t>anagement?</w:t>
      </w:r>
    </w:p>
    <w:p w:rsidR="00772CA2" w:rsidRPr="00022028" w:rsidRDefault="00BC624D" w:rsidP="004C584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22028">
        <w:rPr>
          <w:rFonts w:ascii="Times New Roman" w:hAnsi="Times New Roman" w:cs="Times New Roman"/>
          <w:sz w:val="24"/>
          <w:szCs w:val="24"/>
        </w:rPr>
        <w:t xml:space="preserve">The IT Service Management refers to the connector between the client and the service provider. </w:t>
      </w:r>
      <w:r w:rsidR="00EA2FA4" w:rsidRPr="00022028">
        <w:rPr>
          <w:rFonts w:ascii="Times New Roman" w:hAnsi="Times New Roman" w:cs="Times New Roman"/>
          <w:sz w:val="24"/>
          <w:szCs w:val="24"/>
        </w:rPr>
        <w:t>Service management</w:t>
      </w:r>
      <w:r w:rsidR="00884801" w:rsidRPr="00022028">
        <w:rPr>
          <w:rFonts w:ascii="Times New Roman" w:hAnsi="Times New Roman" w:cs="Times New Roman"/>
          <w:sz w:val="24"/>
          <w:szCs w:val="24"/>
        </w:rPr>
        <w:t>,</w:t>
      </w:r>
      <w:r w:rsidR="00EB5E6A">
        <w:rPr>
          <w:rFonts w:ascii="Times New Roman" w:hAnsi="Times New Roman" w:cs="Times New Roman"/>
          <w:sz w:val="24"/>
          <w:szCs w:val="24"/>
        </w:rPr>
        <w:t xml:space="preserve"> therefore, ITSM can be termed as </w:t>
      </w:r>
      <w:r w:rsidR="00D541A9" w:rsidRPr="00022028">
        <w:rPr>
          <w:rFonts w:ascii="Times New Roman" w:hAnsi="Times New Roman" w:cs="Times New Roman"/>
          <w:sz w:val="24"/>
          <w:szCs w:val="24"/>
        </w:rPr>
        <w:t xml:space="preserve">specialized organizations designed to provide value to the client </w:t>
      </w:r>
      <w:r w:rsidR="00296692" w:rsidRPr="00022028">
        <w:rPr>
          <w:rFonts w:ascii="Times New Roman" w:hAnsi="Times New Roman" w:cs="Times New Roman"/>
          <w:sz w:val="24"/>
          <w:szCs w:val="24"/>
        </w:rPr>
        <w:t>in</w:t>
      </w:r>
      <w:r w:rsidR="00884801" w:rsidRPr="00022028">
        <w:rPr>
          <w:rFonts w:ascii="Times New Roman" w:hAnsi="Times New Roman" w:cs="Times New Roman"/>
          <w:sz w:val="24"/>
          <w:szCs w:val="24"/>
        </w:rPr>
        <w:t xml:space="preserve"> the</w:t>
      </w:r>
      <w:r w:rsidR="00296692" w:rsidRPr="00022028">
        <w:rPr>
          <w:rFonts w:ascii="Times New Roman" w:hAnsi="Times New Roman" w:cs="Times New Roman"/>
          <w:sz w:val="24"/>
          <w:szCs w:val="24"/>
        </w:rPr>
        <w:t xml:space="preserve"> form of serv</w:t>
      </w:r>
      <w:r w:rsidR="00526915" w:rsidRPr="00022028">
        <w:rPr>
          <w:rFonts w:ascii="Times New Roman" w:hAnsi="Times New Roman" w:cs="Times New Roman"/>
          <w:sz w:val="24"/>
          <w:szCs w:val="24"/>
        </w:rPr>
        <w:t>ices</w:t>
      </w:r>
      <w:r w:rsidR="00296692" w:rsidRPr="00022028">
        <w:rPr>
          <w:rFonts w:ascii="Times New Roman" w:hAnsi="Times New Roman" w:cs="Times New Roman"/>
          <w:sz w:val="24"/>
          <w:szCs w:val="24"/>
        </w:rPr>
        <w:t>.</w:t>
      </w:r>
      <w:r w:rsidR="000D3006" w:rsidRPr="00022028">
        <w:rPr>
          <w:rFonts w:ascii="Times New Roman" w:hAnsi="Times New Roman" w:cs="Times New Roman"/>
          <w:sz w:val="24"/>
          <w:szCs w:val="24"/>
        </w:rPr>
        <w:t xml:space="preserve"> The core function of IT service management is </w:t>
      </w:r>
      <w:r w:rsidR="00884801" w:rsidRPr="00022028">
        <w:rPr>
          <w:rFonts w:ascii="Times New Roman" w:hAnsi="Times New Roman" w:cs="Times New Roman"/>
          <w:sz w:val="24"/>
          <w:szCs w:val="24"/>
        </w:rPr>
        <w:t xml:space="preserve">the </w:t>
      </w:r>
      <w:r w:rsidR="000D3006" w:rsidRPr="00022028">
        <w:rPr>
          <w:rFonts w:ascii="Times New Roman" w:hAnsi="Times New Roman" w:cs="Times New Roman"/>
          <w:sz w:val="24"/>
          <w:szCs w:val="24"/>
        </w:rPr>
        <w:t xml:space="preserve">transformation of its abilities and resources </w:t>
      </w:r>
      <w:r w:rsidR="00C914D7" w:rsidRPr="00022028">
        <w:rPr>
          <w:rFonts w:ascii="Times New Roman" w:hAnsi="Times New Roman" w:cs="Times New Roman"/>
          <w:sz w:val="24"/>
          <w:szCs w:val="24"/>
        </w:rPr>
        <w:t xml:space="preserve">to valuable services (Kubiak &amp; </w:t>
      </w:r>
      <w:proofErr w:type="spellStart"/>
      <w:r w:rsidR="00C914D7" w:rsidRPr="00022028">
        <w:rPr>
          <w:rFonts w:ascii="Times New Roman" w:hAnsi="Times New Roman" w:cs="Times New Roman"/>
          <w:sz w:val="24"/>
          <w:szCs w:val="24"/>
        </w:rPr>
        <w:t>Rass</w:t>
      </w:r>
      <w:proofErr w:type="spellEnd"/>
      <w:r w:rsidR="00C914D7" w:rsidRPr="00022028">
        <w:rPr>
          <w:rFonts w:ascii="Times New Roman" w:hAnsi="Times New Roman" w:cs="Times New Roman"/>
          <w:sz w:val="24"/>
          <w:szCs w:val="24"/>
        </w:rPr>
        <w:t xml:space="preserve">, 2018). </w:t>
      </w:r>
      <w:r w:rsidR="00E5393A" w:rsidRPr="00022028">
        <w:rPr>
          <w:rFonts w:ascii="Times New Roman" w:hAnsi="Times New Roman" w:cs="Times New Roman"/>
          <w:sz w:val="24"/>
          <w:szCs w:val="24"/>
        </w:rPr>
        <w:t xml:space="preserve">To put it in simple terms, ITSM refers to approaches used to manage IT operations. </w:t>
      </w:r>
      <w:r w:rsidR="0069258D" w:rsidRPr="00022028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205F7F">
        <w:rPr>
          <w:rFonts w:ascii="Times New Roman" w:hAnsi="Times New Roman" w:cs="Times New Roman"/>
          <w:sz w:val="24"/>
          <w:szCs w:val="24"/>
        </w:rPr>
        <w:t xml:space="preserve">IT is used to analyze customer feedback </w:t>
      </w:r>
      <w:r w:rsidR="00EB5059">
        <w:rPr>
          <w:rFonts w:ascii="Times New Roman" w:hAnsi="Times New Roman" w:cs="Times New Roman"/>
          <w:sz w:val="24"/>
          <w:szCs w:val="24"/>
        </w:rPr>
        <w:t xml:space="preserve">provided through </w:t>
      </w:r>
      <w:r w:rsidR="00884801" w:rsidRPr="00022028">
        <w:rPr>
          <w:rFonts w:ascii="Times New Roman" w:hAnsi="Times New Roman" w:cs="Times New Roman"/>
          <w:sz w:val="24"/>
          <w:szCs w:val="24"/>
        </w:rPr>
        <w:t>the organization's official websites and</w:t>
      </w:r>
      <w:r w:rsidR="00F246F0" w:rsidRPr="00022028">
        <w:rPr>
          <w:rFonts w:ascii="Times New Roman" w:hAnsi="Times New Roman" w:cs="Times New Roman"/>
          <w:sz w:val="24"/>
          <w:szCs w:val="24"/>
        </w:rPr>
        <w:t xml:space="preserve"> social media pages like Facebook. </w:t>
      </w:r>
      <w:r w:rsidR="00EB5059">
        <w:rPr>
          <w:rFonts w:ascii="Times New Roman" w:hAnsi="Times New Roman" w:cs="Times New Roman"/>
          <w:sz w:val="24"/>
          <w:szCs w:val="24"/>
        </w:rPr>
        <w:t xml:space="preserve">After the analysis, organizations respond through </w:t>
      </w:r>
      <w:r w:rsidR="004A4853" w:rsidRPr="00022028">
        <w:rPr>
          <w:rFonts w:ascii="Times New Roman" w:hAnsi="Times New Roman" w:cs="Times New Roman"/>
          <w:sz w:val="24"/>
          <w:szCs w:val="24"/>
        </w:rPr>
        <w:t>improved products and services.</w:t>
      </w:r>
    </w:p>
    <w:p w:rsidR="00223ABF" w:rsidRPr="00022028" w:rsidRDefault="00223ABF" w:rsidP="004A485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028">
        <w:rPr>
          <w:rFonts w:ascii="Times New Roman" w:hAnsi="Times New Roman" w:cs="Times New Roman"/>
          <w:sz w:val="24"/>
          <w:szCs w:val="24"/>
        </w:rPr>
        <w:t xml:space="preserve">What </w:t>
      </w:r>
      <w:r w:rsidR="00B20643" w:rsidRPr="00022028">
        <w:rPr>
          <w:rFonts w:ascii="Times New Roman" w:hAnsi="Times New Roman" w:cs="Times New Roman"/>
          <w:sz w:val="24"/>
          <w:szCs w:val="24"/>
        </w:rPr>
        <w:t>is ITIL</w:t>
      </w:r>
      <w:r w:rsidRPr="00022028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E5393A" w:rsidRPr="00022028" w:rsidRDefault="00E5393A" w:rsidP="004C584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22028">
        <w:rPr>
          <w:rFonts w:ascii="Times New Roman" w:hAnsi="Times New Roman" w:cs="Times New Roman"/>
          <w:sz w:val="24"/>
          <w:szCs w:val="24"/>
        </w:rPr>
        <w:t xml:space="preserve">Information Technology Infrastructure Library (ITIL) </w:t>
      </w:r>
      <w:r w:rsidR="00326ED2" w:rsidRPr="00022028">
        <w:rPr>
          <w:rFonts w:ascii="Times New Roman" w:hAnsi="Times New Roman" w:cs="Times New Roman"/>
          <w:sz w:val="24"/>
          <w:szCs w:val="24"/>
        </w:rPr>
        <w:t xml:space="preserve">is a </w:t>
      </w:r>
      <w:r w:rsidR="00D963E9" w:rsidRPr="00022028">
        <w:rPr>
          <w:rFonts w:ascii="Times New Roman" w:hAnsi="Times New Roman" w:cs="Times New Roman"/>
          <w:sz w:val="24"/>
          <w:szCs w:val="24"/>
        </w:rPr>
        <w:t xml:space="preserve">model for </w:t>
      </w:r>
      <w:r w:rsidR="00884801" w:rsidRPr="00022028">
        <w:rPr>
          <w:rFonts w:ascii="Times New Roman" w:hAnsi="Times New Roman" w:cs="Times New Roman"/>
          <w:sz w:val="24"/>
          <w:szCs w:val="24"/>
        </w:rPr>
        <w:t>managing</w:t>
      </w:r>
      <w:r w:rsidR="00D963E9" w:rsidRPr="00022028">
        <w:rPr>
          <w:rFonts w:ascii="Times New Roman" w:hAnsi="Times New Roman" w:cs="Times New Roman"/>
          <w:sz w:val="24"/>
          <w:szCs w:val="24"/>
        </w:rPr>
        <w:t xml:space="preserve"> the Information Technology services in </w:t>
      </w:r>
      <w:r w:rsidR="00630FA0" w:rsidRPr="00022028">
        <w:rPr>
          <w:rFonts w:ascii="Times New Roman" w:hAnsi="Times New Roman" w:cs="Times New Roman"/>
          <w:sz w:val="24"/>
          <w:szCs w:val="24"/>
        </w:rPr>
        <w:t>organizations</w:t>
      </w:r>
      <w:r w:rsidR="00413E32" w:rsidRPr="00022028">
        <w:rPr>
          <w:rFonts w:ascii="Times New Roman" w:hAnsi="Times New Roman" w:cs="Times New Roman"/>
          <w:sz w:val="24"/>
          <w:szCs w:val="24"/>
        </w:rPr>
        <w:t xml:space="preserve"> (Knowledge Train Limited, 2018).</w:t>
      </w:r>
      <w:r w:rsidR="00630FA0" w:rsidRPr="00022028">
        <w:rPr>
          <w:rFonts w:ascii="Times New Roman" w:hAnsi="Times New Roman" w:cs="Times New Roman"/>
          <w:sz w:val="24"/>
          <w:szCs w:val="24"/>
        </w:rPr>
        <w:t xml:space="preserve"> Today, the ITIL framework is predominantly used in most organizations to manage their information technology services.  </w:t>
      </w:r>
      <w:r w:rsidR="00A96923" w:rsidRPr="00022028">
        <w:rPr>
          <w:rFonts w:ascii="Times New Roman" w:hAnsi="Times New Roman" w:cs="Times New Roman"/>
          <w:sz w:val="24"/>
          <w:szCs w:val="24"/>
        </w:rPr>
        <w:t xml:space="preserve">The ITIL model help business organizations in delivering value for their clients through improved IT services. </w:t>
      </w:r>
      <w:r w:rsidR="00906B25" w:rsidRPr="00022028">
        <w:rPr>
          <w:rFonts w:ascii="Times New Roman" w:hAnsi="Times New Roman" w:cs="Times New Roman"/>
          <w:sz w:val="24"/>
          <w:szCs w:val="24"/>
        </w:rPr>
        <w:t>It also help</w:t>
      </w:r>
      <w:r w:rsidR="00884801" w:rsidRPr="00022028">
        <w:rPr>
          <w:rFonts w:ascii="Times New Roman" w:hAnsi="Times New Roman" w:cs="Times New Roman"/>
          <w:sz w:val="24"/>
          <w:szCs w:val="24"/>
        </w:rPr>
        <w:t>s</w:t>
      </w:r>
      <w:r w:rsidR="00906B25" w:rsidRPr="00022028">
        <w:rPr>
          <w:rFonts w:ascii="Times New Roman" w:hAnsi="Times New Roman" w:cs="Times New Roman"/>
          <w:sz w:val="24"/>
          <w:szCs w:val="24"/>
        </w:rPr>
        <w:t xml:space="preserve"> organizations </w:t>
      </w:r>
      <w:r w:rsidR="00884801" w:rsidRPr="00022028">
        <w:rPr>
          <w:rFonts w:ascii="Times New Roman" w:hAnsi="Times New Roman" w:cs="Times New Roman"/>
          <w:sz w:val="24"/>
          <w:szCs w:val="24"/>
        </w:rPr>
        <w:t>optimize their services, thus reducing costs and improving</w:t>
      </w:r>
      <w:r w:rsidR="00906B25" w:rsidRPr="00022028">
        <w:rPr>
          <w:rFonts w:ascii="Times New Roman" w:hAnsi="Times New Roman" w:cs="Times New Roman"/>
          <w:sz w:val="24"/>
          <w:szCs w:val="24"/>
        </w:rPr>
        <w:t xml:space="preserve"> </w:t>
      </w:r>
      <w:r w:rsidR="00884801" w:rsidRPr="00022028">
        <w:rPr>
          <w:rFonts w:ascii="Times New Roman" w:hAnsi="Times New Roman" w:cs="Times New Roman"/>
          <w:sz w:val="24"/>
          <w:szCs w:val="24"/>
        </w:rPr>
        <w:t>their</w:t>
      </w:r>
      <w:r w:rsidR="00906B25" w:rsidRPr="00022028">
        <w:rPr>
          <w:rFonts w:ascii="Times New Roman" w:hAnsi="Times New Roman" w:cs="Times New Roman"/>
          <w:sz w:val="24"/>
          <w:szCs w:val="24"/>
        </w:rPr>
        <w:t xml:space="preserve"> performance in the long run through continued </w:t>
      </w:r>
      <w:r w:rsidR="008D11DE" w:rsidRPr="00022028">
        <w:rPr>
          <w:rFonts w:ascii="Times New Roman" w:hAnsi="Times New Roman" w:cs="Times New Roman"/>
          <w:sz w:val="24"/>
          <w:szCs w:val="24"/>
        </w:rPr>
        <w:t>monitoring</w:t>
      </w:r>
      <w:r w:rsidR="00906B25" w:rsidRPr="00022028">
        <w:rPr>
          <w:rFonts w:ascii="Times New Roman" w:hAnsi="Times New Roman" w:cs="Times New Roman"/>
          <w:sz w:val="24"/>
          <w:szCs w:val="24"/>
        </w:rPr>
        <w:t xml:space="preserve"> of the business performance. </w:t>
      </w:r>
    </w:p>
    <w:p w:rsidR="009E3320" w:rsidRPr="00022028" w:rsidRDefault="009E3320" w:rsidP="004A485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028">
        <w:rPr>
          <w:rFonts w:ascii="Times New Roman" w:hAnsi="Times New Roman" w:cs="Times New Roman"/>
          <w:sz w:val="24"/>
          <w:szCs w:val="24"/>
        </w:rPr>
        <w:t xml:space="preserve">What is the concept of </w:t>
      </w:r>
      <w:r w:rsidR="00884801" w:rsidRPr="00022028">
        <w:rPr>
          <w:rFonts w:ascii="Times New Roman" w:hAnsi="Times New Roman" w:cs="Times New Roman"/>
          <w:sz w:val="24"/>
          <w:szCs w:val="24"/>
        </w:rPr>
        <w:t>"</w:t>
      </w:r>
      <w:r w:rsidR="00A62FD1" w:rsidRPr="00022028">
        <w:rPr>
          <w:rFonts w:ascii="Times New Roman" w:hAnsi="Times New Roman" w:cs="Times New Roman"/>
          <w:sz w:val="24"/>
          <w:szCs w:val="24"/>
        </w:rPr>
        <w:t>DevOps</w:t>
      </w:r>
      <w:r w:rsidR="00884801" w:rsidRPr="00022028">
        <w:rPr>
          <w:rFonts w:ascii="Times New Roman" w:hAnsi="Times New Roman" w:cs="Times New Roman"/>
          <w:sz w:val="24"/>
          <w:szCs w:val="24"/>
        </w:rPr>
        <w:t>"</w:t>
      </w:r>
      <w:r w:rsidR="00A62FD1" w:rsidRPr="00022028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735168" w:rsidRPr="00022028" w:rsidRDefault="00735168" w:rsidP="004C584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22028">
        <w:rPr>
          <w:rFonts w:ascii="Times New Roman" w:hAnsi="Times New Roman" w:cs="Times New Roman"/>
          <w:sz w:val="24"/>
          <w:szCs w:val="24"/>
        </w:rPr>
        <w:t xml:space="preserve">DevOps </w:t>
      </w:r>
      <w:r w:rsidR="00571774" w:rsidRPr="00022028">
        <w:rPr>
          <w:rFonts w:ascii="Times New Roman" w:hAnsi="Times New Roman" w:cs="Times New Roman"/>
          <w:sz w:val="24"/>
          <w:szCs w:val="24"/>
        </w:rPr>
        <w:t>represent a component of development (Dev) and operations (Ops)</w:t>
      </w:r>
      <w:r w:rsidR="000F6BCE" w:rsidRPr="00022028">
        <w:rPr>
          <w:rFonts w:ascii="Times New Roman" w:hAnsi="Times New Roman" w:cs="Times New Roman"/>
          <w:sz w:val="24"/>
          <w:szCs w:val="24"/>
        </w:rPr>
        <w:t xml:space="preserve">. </w:t>
      </w:r>
      <w:r w:rsidR="00676741" w:rsidRPr="00022028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C47E4A" w:rsidRPr="00022028">
        <w:rPr>
          <w:rFonts w:ascii="Times New Roman" w:hAnsi="Times New Roman" w:cs="Times New Roman"/>
          <w:sz w:val="24"/>
          <w:szCs w:val="24"/>
        </w:rPr>
        <w:t>DevOps represent</w:t>
      </w:r>
      <w:r w:rsidR="00884801" w:rsidRPr="00022028">
        <w:rPr>
          <w:rFonts w:ascii="Times New Roman" w:hAnsi="Times New Roman" w:cs="Times New Roman"/>
          <w:sz w:val="24"/>
          <w:szCs w:val="24"/>
        </w:rPr>
        <w:t>s</w:t>
      </w:r>
      <w:r w:rsidR="00C47E4A" w:rsidRPr="00022028">
        <w:rPr>
          <w:rFonts w:ascii="Times New Roman" w:hAnsi="Times New Roman" w:cs="Times New Roman"/>
          <w:sz w:val="24"/>
          <w:szCs w:val="24"/>
        </w:rPr>
        <w:t xml:space="preserve"> a collaboration</w:t>
      </w:r>
      <w:r w:rsidR="00403649" w:rsidRPr="00022028">
        <w:rPr>
          <w:rFonts w:ascii="Times New Roman" w:hAnsi="Times New Roman" w:cs="Times New Roman"/>
          <w:sz w:val="24"/>
          <w:szCs w:val="24"/>
        </w:rPr>
        <w:t xml:space="preserve"> of processes, people, and</w:t>
      </w:r>
      <w:r w:rsidR="00C47E4A" w:rsidRPr="00022028">
        <w:rPr>
          <w:rFonts w:ascii="Times New Roman" w:hAnsi="Times New Roman" w:cs="Times New Roman"/>
          <w:sz w:val="24"/>
          <w:szCs w:val="24"/>
        </w:rPr>
        <w:t xml:space="preserve"> integration of</w:t>
      </w:r>
      <w:r w:rsidR="00403649" w:rsidRPr="00022028">
        <w:rPr>
          <w:rFonts w:ascii="Times New Roman" w:hAnsi="Times New Roman" w:cs="Times New Roman"/>
          <w:sz w:val="24"/>
          <w:szCs w:val="24"/>
        </w:rPr>
        <w:t xml:space="preserve"> technology </w:t>
      </w:r>
      <w:r w:rsidR="006F09DE" w:rsidRPr="00022028">
        <w:rPr>
          <w:rFonts w:ascii="Times New Roman" w:hAnsi="Times New Roman" w:cs="Times New Roman"/>
          <w:sz w:val="24"/>
          <w:szCs w:val="24"/>
        </w:rPr>
        <w:t>that is necessary for the continue</w:t>
      </w:r>
      <w:r w:rsidR="00C47E4A" w:rsidRPr="00022028">
        <w:rPr>
          <w:rFonts w:ascii="Times New Roman" w:hAnsi="Times New Roman" w:cs="Times New Roman"/>
          <w:sz w:val="24"/>
          <w:szCs w:val="24"/>
        </w:rPr>
        <w:t>d</w:t>
      </w:r>
      <w:r w:rsidR="006F09DE" w:rsidRPr="00022028">
        <w:rPr>
          <w:rFonts w:ascii="Times New Roman" w:hAnsi="Times New Roman" w:cs="Times New Roman"/>
          <w:sz w:val="24"/>
          <w:szCs w:val="24"/>
        </w:rPr>
        <w:t xml:space="preserve"> </w:t>
      </w:r>
      <w:r w:rsidR="00C47E4A" w:rsidRPr="00022028">
        <w:rPr>
          <w:rFonts w:ascii="Times New Roman" w:hAnsi="Times New Roman" w:cs="Times New Roman"/>
          <w:sz w:val="24"/>
          <w:szCs w:val="24"/>
        </w:rPr>
        <w:t>provision</w:t>
      </w:r>
      <w:r w:rsidR="006F09DE" w:rsidRPr="00022028">
        <w:rPr>
          <w:rFonts w:ascii="Times New Roman" w:hAnsi="Times New Roman" w:cs="Times New Roman"/>
          <w:sz w:val="24"/>
          <w:szCs w:val="24"/>
        </w:rPr>
        <w:t xml:space="preserve"> of value to customer</w:t>
      </w:r>
      <w:r w:rsidR="00C47E4A" w:rsidRPr="00022028">
        <w:rPr>
          <w:rFonts w:ascii="Times New Roman" w:hAnsi="Times New Roman" w:cs="Times New Roman"/>
          <w:sz w:val="24"/>
          <w:szCs w:val="24"/>
        </w:rPr>
        <w:t xml:space="preserve">s through IT </w:t>
      </w:r>
      <w:r w:rsidR="00E53500" w:rsidRPr="00022028">
        <w:rPr>
          <w:rFonts w:ascii="Times New Roman" w:hAnsi="Times New Roman" w:cs="Times New Roman"/>
          <w:sz w:val="24"/>
          <w:szCs w:val="24"/>
        </w:rPr>
        <w:t>operations</w:t>
      </w:r>
      <w:r w:rsidR="00C47E4A" w:rsidRPr="0002202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13E32" w:rsidRPr="00022028" w:rsidRDefault="00413E32" w:rsidP="004A485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760F8" w:rsidRPr="00022028" w:rsidRDefault="004760F8" w:rsidP="00EB79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022028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4760F8" w:rsidRPr="00022028" w:rsidRDefault="004760F8" w:rsidP="00EB7911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22028">
        <w:rPr>
          <w:rFonts w:ascii="Times New Roman" w:hAnsi="Times New Roman" w:cs="Times New Roman"/>
          <w:sz w:val="24"/>
          <w:szCs w:val="24"/>
        </w:rPr>
        <w:t xml:space="preserve">Kubiak, P., &amp; </w:t>
      </w:r>
      <w:proofErr w:type="spellStart"/>
      <w:r w:rsidRPr="00022028">
        <w:rPr>
          <w:rFonts w:ascii="Times New Roman" w:hAnsi="Times New Roman" w:cs="Times New Roman"/>
          <w:sz w:val="24"/>
          <w:szCs w:val="24"/>
        </w:rPr>
        <w:t>Rass</w:t>
      </w:r>
      <w:proofErr w:type="spellEnd"/>
      <w:r w:rsidRPr="00022028">
        <w:rPr>
          <w:rFonts w:ascii="Times New Roman" w:hAnsi="Times New Roman" w:cs="Times New Roman"/>
          <w:sz w:val="24"/>
          <w:szCs w:val="24"/>
        </w:rPr>
        <w:t xml:space="preserve">, S. (2018). An Overview of Data-Driven Techniques for IT-Service-Management. </w:t>
      </w:r>
      <w:r w:rsidR="0002695B" w:rsidRPr="00022028">
        <w:rPr>
          <w:rFonts w:ascii="Times New Roman" w:hAnsi="Times New Roman" w:cs="Times New Roman"/>
          <w:sz w:val="24"/>
          <w:szCs w:val="24"/>
        </w:rPr>
        <w:t xml:space="preserve">IEEE Access, Vol. 6, pp. 63664-6388. DOI: </w:t>
      </w:r>
      <w:hyperlink r:id="rId6" w:history="1">
        <w:r w:rsidR="0002695B" w:rsidRPr="00022028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doi.org/10.1109/ACCESS.2018.2875975</w:t>
        </w:r>
      </w:hyperlink>
      <w:r w:rsidR="0002695B" w:rsidRPr="000220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44237" w:rsidRPr="00022028" w:rsidRDefault="00644237" w:rsidP="00EB7911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22028">
        <w:rPr>
          <w:rFonts w:ascii="Times New Roman" w:hAnsi="Times New Roman" w:cs="Times New Roman"/>
          <w:sz w:val="24"/>
          <w:szCs w:val="24"/>
        </w:rPr>
        <w:t xml:space="preserve">Knowledge Train Limited (2018). What is ITIL? A Complete Career Guide. </w:t>
      </w:r>
      <w:r w:rsidR="00CD122B" w:rsidRPr="00022028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7" w:history="1">
        <w:r w:rsidR="00CD122B" w:rsidRPr="00022028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knowledgetrain.co.uk/res/ebooks/what-is-itil.pdf</w:t>
        </w:r>
      </w:hyperlink>
      <w:r w:rsidR="00CD122B" w:rsidRPr="00022028">
        <w:rPr>
          <w:rFonts w:ascii="Times New Roman" w:hAnsi="Times New Roman" w:cs="Times New Roman"/>
          <w:sz w:val="24"/>
          <w:szCs w:val="24"/>
        </w:rPr>
        <w:t xml:space="preserve"> on 27/4/2021.</w:t>
      </w:r>
    </w:p>
    <w:sectPr w:rsidR="00644237" w:rsidRPr="00022028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5F1C" w:rsidRDefault="00915F1C" w:rsidP="006B36E1">
      <w:pPr>
        <w:spacing w:after="0" w:line="240" w:lineRule="auto"/>
      </w:pPr>
      <w:r>
        <w:separator/>
      </w:r>
    </w:p>
  </w:endnote>
  <w:endnote w:type="continuationSeparator" w:id="0">
    <w:p w:rsidR="00915F1C" w:rsidRDefault="00915F1C" w:rsidP="006B36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5F1C" w:rsidRDefault="00915F1C" w:rsidP="006B36E1">
      <w:pPr>
        <w:spacing w:after="0" w:line="240" w:lineRule="auto"/>
      </w:pPr>
      <w:r>
        <w:separator/>
      </w:r>
    </w:p>
  </w:footnote>
  <w:footnote w:type="continuationSeparator" w:id="0">
    <w:p w:rsidR="00915F1C" w:rsidRDefault="00915F1C" w:rsidP="006B36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83846547"/>
      <w:docPartObj>
        <w:docPartGallery w:val="Page Numbers (Top of Page)"/>
        <w:docPartUnique/>
      </w:docPartObj>
    </w:sdtPr>
    <w:sdtEndPr>
      <w:rPr>
        <w:noProof/>
      </w:rPr>
    </w:sdtEndPr>
    <w:sdtContent>
      <w:p w:rsidR="006B36E1" w:rsidRDefault="006B36E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584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B36E1" w:rsidRDefault="006B36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LAEAlNDU3NjQyUdpeDU4uLM/DyQAsNaAOBQg/UsAAAA"/>
  </w:docVars>
  <w:rsids>
    <w:rsidRoot w:val="00B25A04"/>
    <w:rsid w:val="00022028"/>
    <w:rsid w:val="0002695B"/>
    <w:rsid w:val="000D3006"/>
    <w:rsid w:val="000F6BCE"/>
    <w:rsid w:val="00164A70"/>
    <w:rsid w:val="00205F7F"/>
    <w:rsid w:val="00223ABF"/>
    <w:rsid w:val="00296692"/>
    <w:rsid w:val="002F7EA3"/>
    <w:rsid w:val="00326ED2"/>
    <w:rsid w:val="00351F0F"/>
    <w:rsid w:val="00403649"/>
    <w:rsid w:val="00413E32"/>
    <w:rsid w:val="004760F8"/>
    <w:rsid w:val="004A4853"/>
    <w:rsid w:val="004C5842"/>
    <w:rsid w:val="00526915"/>
    <w:rsid w:val="00571774"/>
    <w:rsid w:val="005E11FF"/>
    <w:rsid w:val="005E64BE"/>
    <w:rsid w:val="00630FA0"/>
    <w:rsid w:val="00644237"/>
    <w:rsid w:val="006742B2"/>
    <w:rsid w:val="00676741"/>
    <w:rsid w:val="0069258D"/>
    <w:rsid w:val="006B36E1"/>
    <w:rsid w:val="006F09DE"/>
    <w:rsid w:val="00735168"/>
    <w:rsid w:val="00772CA2"/>
    <w:rsid w:val="00884801"/>
    <w:rsid w:val="008D11DE"/>
    <w:rsid w:val="00906B25"/>
    <w:rsid w:val="00915F1C"/>
    <w:rsid w:val="009D2C7F"/>
    <w:rsid w:val="009E3320"/>
    <w:rsid w:val="00A62FD1"/>
    <w:rsid w:val="00A96923"/>
    <w:rsid w:val="00B20643"/>
    <w:rsid w:val="00B25A04"/>
    <w:rsid w:val="00BC624D"/>
    <w:rsid w:val="00C2308D"/>
    <w:rsid w:val="00C47E4A"/>
    <w:rsid w:val="00C914D7"/>
    <w:rsid w:val="00CD122B"/>
    <w:rsid w:val="00D067FA"/>
    <w:rsid w:val="00D541A9"/>
    <w:rsid w:val="00D963E9"/>
    <w:rsid w:val="00DC4311"/>
    <w:rsid w:val="00E42E78"/>
    <w:rsid w:val="00E53500"/>
    <w:rsid w:val="00E5393A"/>
    <w:rsid w:val="00EA2FA4"/>
    <w:rsid w:val="00EB5059"/>
    <w:rsid w:val="00EB5E6A"/>
    <w:rsid w:val="00EB7911"/>
    <w:rsid w:val="00F24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EB730"/>
  <w15:chartTrackingRefBased/>
  <w15:docId w15:val="{1638C53B-AF78-460E-AC59-4CEE0E540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122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36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E1"/>
  </w:style>
  <w:style w:type="paragraph" w:styleId="Footer">
    <w:name w:val="footer"/>
    <w:basedOn w:val="Normal"/>
    <w:link w:val="FooterChar"/>
    <w:uiPriority w:val="99"/>
    <w:unhideWhenUsed/>
    <w:rsid w:val="006B36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knowledgetrain.co.uk/res/ebooks/what-is-itil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09/ACCESS.2018.2875975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</dc:creator>
  <cp:keywords/>
  <dc:description/>
  <cp:lastModifiedBy>Alicia</cp:lastModifiedBy>
  <cp:revision>51</cp:revision>
  <dcterms:created xsi:type="dcterms:W3CDTF">2021-04-27T14:56:00Z</dcterms:created>
  <dcterms:modified xsi:type="dcterms:W3CDTF">2021-04-27T16:17:00Z</dcterms:modified>
</cp:coreProperties>
</file>